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F35C1" w14:textId="62519304" w:rsidR="00AB1E1F" w:rsidRDefault="00AB1E1F" w:rsidP="00B02BB7">
      <w:pPr>
        <w:pStyle w:val="Heading1"/>
        <w:spacing w:line="276" w:lineRule="auto"/>
      </w:pPr>
      <w:r>
        <w:t>Hyperloop Data Scraping Tool User Guide</w:t>
      </w:r>
    </w:p>
    <w:p w14:paraId="6E81E5D4" w14:textId="1286AA83" w:rsidR="00AB1E1F" w:rsidRPr="00AB1E1F" w:rsidRDefault="00AB1E1F" w:rsidP="00B02BB7">
      <w:pPr>
        <w:pStyle w:val="Heading2"/>
        <w:spacing w:line="276" w:lineRule="auto"/>
      </w:pPr>
      <w:r>
        <w:t>Robert Zhang, updated in 2022.08.21</w:t>
      </w:r>
    </w:p>
    <w:p w14:paraId="368EE8C3" w14:textId="77777777" w:rsidR="00AB1E1F" w:rsidRDefault="00AB1E1F" w:rsidP="00B02BB7">
      <w:pPr>
        <w:spacing w:line="276" w:lineRule="auto"/>
      </w:pPr>
    </w:p>
    <w:p w14:paraId="167F6412" w14:textId="65692BFC" w:rsidR="00CC704A" w:rsidRDefault="00CC704A" w:rsidP="00B02BB7">
      <w:pPr>
        <w:spacing w:line="276" w:lineRule="auto"/>
      </w:pPr>
      <w:r w:rsidRPr="00C850FB">
        <w:t xml:space="preserve">Virgin Hyperloop is an American transportation technology company working to commercialize a high-speed travel concept called Hyperloop, </w:t>
      </w:r>
      <w:r w:rsidRPr="00075723">
        <w:t xml:space="preserve">designed to transport passengers </w:t>
      </w:r>
      <w:r>
        <w:t>or</w:t>
      </w:r>
      <w:r w:rsidRPr="00075723">
        <w:t xml:space="preserve"> cargo at airspeed at a fraction of the cost of air travel</w:t>
      </w:r>
      <w:r>
        <w:t>. To compare the speed of Hyperloop with other transportation modes, they develop a website (</w:t>
      </w:r>
      <w:hyperlink r:id="rId5" w:history="1">
        <w:r w:rsidRPr="00E163B9">
          <w:rPr>
            <w:rStyle w:val="Hyperlink"/>
          </w:rPr>
          <w:t>https://route.virginhyperloop.com/</w:t>
        </w:r>
      </w:hyperlink>
      <w:r>
        <w:t>) to show the travel time between any city pairs in the world</w:t>
      </w:r>
      <w:r w:rsidR="00B02BB7">
        <w:t xml:space="preserve"> (</w:t>
      </w:r>
      <w:r w:rsidR="00B02BB7">
        <w:fldChar w:fldCharType="begin"/>
      </w:r>
      <w:r w:rsidR="00B02BB7">
        <w:instrText xml:space="preserve"> REF _Ref111992541 \h </w:instrText>
      </w:r>
      <w:r w:rsidR="00B02BB7">
        <w:fldChar w:fldCharType="separate"/>
      </w:r>
      <w:r w:rsidR="00B02BB7" w:rsidRPr="00B02BB7">
        <w:t xml:space="preserve">Figure </w:t>
      </w:r>
      <w:r w:rsidR="00B02BB7" w:rsidRPr="00B02BB7">
        <w:rPr>
          <w:noProof/>
        </w:rPr>
        <w:t>1</w:t>
      </w:r>
      <w:r w:rsidR="00B02BB7">
        <w:fldChar w:fldCharType="end"/>
      </w:r>
      <w:r w:rsidR="00B02BB7">
        <w:t>)</w:t>
      </w:r>
      <w:r>
        <w:t xml:space="preserve">. </w:t>
      </w:r>
    </w:p>
    <w:p w14:paraId="2C8B77C0" w14:textId="6CF7FA23" w:rsidR="00B02BB7" w:rsidRPr="00B02BB7" w:rsidRDefault="00B02BB7" w:rsidP="00B02BB7">
      <w:pPr>
        <w:pStyle w:val="Caption"/>
        <w:keepNext/>
        <w:rPr>
          <w:sz w:val="22"/>
          <w:szCs w:val="22"/>
        </w:rPr>
      </w:pPr>
      <w:bookmarkStart w:id="0" w:name="_Ref111992537"/>
      <w:bookmarkStart w:id="1" w:name="_Ref111992541"/>
      <w:r w:rsidRPr="00B02BB7">
        <w:rPr>
          <w:sz w:val="22"/>
          <w:szCs w:val="22"/>
        </w:rPr>
        <w:t xml:space="preserve">Figure </w:t>
      </w:r>
      <w:r w:rsidRPr="00B02BB7">
        <w:rPr>
          <w:sz w:val="22"/>
          <w:szCs w:val="22"/>
        </w:rPr>
        <w:fldChar w:fldCharType="begin"/>
      </w:r>
      <w:r w:rsidRPr="00B02BB7">
        <w:rPr>
          <w:sz w:val="22"/>
          <w:szCs w:val="22"/>
        </w:rPr>
        <w:instrText xml:space="preserve"> SEQ Figure \* ARABIC </w:instrText>
      </w:r>
      <w:r w:rsidRPr="00B02BB7">
        <w:rPr>
          <w:sz w:val="22"/>
          <w:szCs w:val="22"/>
        </w:rPr>
        <w:fldChar w:fldCharType="separate"/>
      </w:r>
      <w:r w:rsidR="007C2206">
        <w:rPr>
          <w:noProof/>
          <w:sz w:val="22"/>
          <w:szCs w:val="22"/>
        </w:rPr>
        <w:t>1</w:t>
      </w:r>
      <w:r w:rsidRPr="00B02BB7">
        <w:rPr>
          <w:sz w:val="22"/>
          <w:szCs w:val="22"/>
        </w:rPr>
        <w:fldChar w:fldCharType="end"/>
      </w:r>
      <w:bookmarkEnd w:id="1"/>
      <w:r w:rsidRPr="00B02BB7">
        <w:rPr>
          <w:sz w:val="22"/>
          <w:szCs w:val="22"/>
        </w:rPr>
        <w:t xml:space="preserve"> Hyperloop Website</w:t>
      </w:r>
      <w:bookmarkEnd w:id="0"/>
    </w:p>
    <w:p w14:paraId="302ECD46" w14:textId="77777777" w:rsidR="00CC704A" w:rsidRDefault="00CC704A" w:rsidP="00B02BB7">
      <w:pPr>
        <w:spacing w:line="276" w:lineRule="auto"/>
      </w:pPr>
      <w:r>
        <w:rPr>
          <w:noProof/>
        </w:rPr>
        <w:drawing>
          <wp:inline distT="0" distB="0" distL="0" distR="0" wp14:anchorId="3B85DBEA" wp14:editId="195281CB">
            <wp:extent cx="5943600" cy="29578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5BBE4" w14:textId="0EC93D5D" w:rsidR="00CC704A" w:rsidRDefault="00CC704A" w:rsidP="00B02BB7">
      <w:pPr>
        <w:spacing w:line="276" w:lineRule="auto"/>
      </w:pPr>
      <w:r>
        <w:t xml:space="preserve">AECOM developed a data scraping tool to </w:t>
      </w:r>
      <w:r w:rsidR="00AB1E1F">
        <w:t>automatically extract the travel time and distance</w:t>
      </w:r>
      <w:r>
        <w:t xml:space="preserve"> from that website with any input city pairs. </w:t>
      </w:r>
      <w:r w:rsidR="00DD6894">
        <w:t>This tool has three components</w:t>
      </w:r>
      <w:r w:rsidR="00AB1E1F">
        <w:t>. T</w:t>
      </w:r>
      <w:r w:rsidR="00DD6894">
        <w:t xml:space="preserve">he first part is </w:t>
      </w:r>
      <w:r w:rsidR="00AB1E1F">
        <w:t>importing packages</w:t>
      </w:r>
      <w:r w:rsidR="00DD6894">
        <w:t xml:space="preserve"> and </w:t>
      </w:r>
      <w:r w:rsidR="00B53345">
        <w:t xml:space="preserve">setting up </w:t>
      </w:r>
      <w:r w:rsidR="00AB1E1F">
        <w:t xml:space="preserve">a </w:t>
      </w:r>
      <w:r w:rsidR="00B53345">
        <w:t>web</w:t>
      </w:r>
      <w:r w:rsidR="00AB1E1F">
        <w:t xml:space="preserve"> </w:t>
      </w:r>
      <w:r w:rsidR="00B53345">
        <w:t xml:space="preserve">driver. The second part is </w:t>
      </w:r>
      <w:r w:rsidR="00AB1E1F">
        <w:t xml:space="preserve">the </w:t>
      </w:r>
      <w:r w:rsidR="00E37CCE">
        <w:t xml:space="preserve">input data validator </w:t>
      </w:r>
      <w:r w:rsidR="00116507">
        <w:t xml:space="preserve">to check if the origin and destination cities can be identified correctly by </w:t>
      </w:r>
      <w:r w:rsidR="00AB1E1F">
        <w:t xml:space="preserve">the </w:t>
      </w:r>
      <w:r w:rsidR="00116507">
        <w:t>program</w:t>
      </w:r>
      <w:r w:rsidR="00AB1E1F">
        <w:t>. The third part is the main function, which is responsible for scraping the data and storing</w:t>
      </w:r>
      <w:r w:rsidR="00664D76">
        <w:t xml:space="preserve"> the outpu</w:t>
      </w:r>
      <w:r w:rsidR="00523155">
        <w:t xml:space="preserve">ts in a </w:t>
      </w:r>
      <w:r w:rsidR="00AB1E1F">
        <w:t>CSV</w:t>
      </w:r>
      <w:r w:rsidR="00523155">
        <w:t xml:space="preserve"> file. </w:t>
      </w:r>
      <w:r w:rsidRPr="008871B7">
        <w:t xml:space="preserve">The </w:t>
      </w:r>
      <w:r>
        <w:t>requirement of input datasets</w:t>
      </w:r>
      <w:r w:rsidRPr="008871B7">
        <w:t xml:space="preserve">, relevant </w:t>
      </w:r>
      <w:r>
        <w:t>package and software</w:t>
      </w:r>
      <w:r w:rsidRPr="008871B7">
        <w:t xml:space="preserve">, and instructions for </w:t>
      </w:r>
      <w:r>
        <w:t>running the program</w:t>
      </w:r>
      <w:r w:rsidRPr="008871B7">
        <w:t xml:space="preserve"> are listed below</w:t>
      </w:r>
      <w:r>
        <w:t>:</w:t>
      </w:r>
    </w:p>
    <w:p w14:paraId="6782983D" w14:textId="4FEB1C80" w:rsidR="00CF6B94" w:rsidRDefault="002F539D" w:rsidP="00B02BB7">
      <w:pPr>
        <w:pStyle w:val="ListNumber"/>
        <w:spacing w:line="276" w:lineRule="auto"/>
      </w:pPr>
      <w:r>
        <w:t xml:space="preserve">Choose the city pair </w:t>
      </w:r>
      <w:r w:rsidR="00CF6B94">
        <w:t>and create the input file:</w:t>
      </w:r>
    </w:p>
    <w:p w14:paraId="3DAFF20F" w14:textId="6F9DD34F" w:rsidR="007C2206" w:rsidRDefault="00105EF9" w:rsidP="00B02BB7">
      <w:pPr>
        <w:pStyle w:val="ListNumber"/>
        <w:numPr>
          <w:ilvl w:val="0"/>
          <w:numId w:val="0"/>
        </w:numPr>
        <w:spacing w:line="276" w:lineRule="auto"/>
        <w:ind w:left="360"/>
      </w:pPr>
      <w:r>
        <w:t>Select the cit</w:t>
      </w:r>
      <w:r w:rsidR="008D5C63">
        <w:t xml:space="preserve">ies </w:t>
      </w:r>
      <w:r>
        <w:t xml:space="preserve">from </w:t>
      </w:r>
      <w:r w:rsidR="00B02BB7">
        <w:t>'</w:t>
      </w:r>
      <w:r>
        <w:t>cityname.csv</w:t>
      </w:r>
      <w:r w:rsidR="00B02BB7">
        <w:t>'</w:t>
      </w:r>
      <w:r w:rsidR="0017575E">
        <w:t xml:space="preserve"> and</w:t>
      </w:r>
      <w:r>
        <w:t xml:space="preserve"> create</w:t>
      </w:r>
      <w:r w:rsidR="00776AB2">
        <w:t xml:space="preserve"> the </w:t>
      </w:r>
      <w:r w:rsidR="00B02BB7">
        <w:t>'</w:t>
      </w:r>
      <w:r w:rsidR="008D5C63">
        <w:t>Input.csv</w:t>
      </w:r>
      <w:r w:rsidR="00B02BB7">
        <w:t>'</w:t>
      </w:r>
      <w:r w:rsidR="008D5C63">
        <w:t xml:space="preserve"> to store the city pair for the program. </w:t>
      </w:r>
      <w:r w:rsidR="0017575E">
        <w:t>The</w:t>
      </w:r>
      <w:r w:rsidR="008273EA">
        <w:t xml:space="preserve"> </w:t>
      </w:r>
      <w:r w:rsidR="00B02BB7">
        <w:t>'</w:t>
      </w:r>
      <w:r w:rsidR="008273EA">
        <w:t>Input.csv</w:t>
      </w:r>
      <w:r w:rsidR="00B02BB7">
        <w:t>'</w:t>
      </w:r>
      <w:r w:rsidR="00DD1562">
        <w:t xml:space="preserve"> should have two columns with </w:t>
      </w:r>
      <w:r w:rsidR="00AB1E1F">
        <w:t xml:space="preserve">the </w:t>
      </w:r>
      <w:r w:rsidR="00DD1562">
        <w:t xml:space="preserve">heading row </w:t>
      </w:r>
      <w:r w:rsidR="00B02BB7">
        <w:rPr>
          <w:b/>
          <w:bCs/>
        </w:rPr>
        <w:t>'</w:t>
      </w:r>
      <w:r w:rsidR="00142D11" w:rsidRPr="00B05BB1">
        <w:rPr>
          <w:b/>
          <w:bCs/>
          <w:color w:val="FF0000"/>
        </w:rPr>
        <w:t>O</w:t>
      </w:r>
      <w:r w:rsidR="00597D27">
        <w:rPr>
          <w:b/>
          <w:bCs/>
        </w:rPr>
        <w:t>rigin</w:t>
      </w:r>
      <w:r w:rsidR="00B02BB7">
        <w:rPr>
          <w:b/>
          <w:bCs/>
        </w:rPr>
        <w:t>'</w:t>
      </w:r>
      <w:r w:rsidR="00142D11" w:rsidRPr="009D77A1">
        <w:rPr>
          <w:b/>
          <w:bCs/>
        </w:rPr>
        <w:t xml:space="preserve"> (in cell A1)</w:t>
      </w:r>
      <w:r w:rsidR="00142D11">
        <w:t xml:space="preserve"> and </w:t>
      </w:r>
      <w:r w:rsidR="00B02BB7">
        <w:rPr>
          <w:b/>
          <w:bCs/>
        </w:rPr>
        <w:t>'</w:t>
      </w:r>
      <w:r w:rsidR="00142D11" w:rsidRPr="00B05BB1">
        <w:rPr>
          <w:b/>
          <w:bCs/>
          <w:color w:val="FF0000"/>
        </w:rPr>
        <w:t>D</w:t>
      </w:r>
      <w:r w:rsidR="00597D27">
        <w:rPr>
          <w:b/>
          <w:bCs/>
        </w:rPr>
        <w:t>estination</w:t>
      </w:r>
      <w:r w:rsidR="00B02BB7">
        <w:rPr>
          <w:b/>
          <w:bCs/>
        </w:rPr>
        <w:t>'</w:t>
      </w:r>
      <w:r w:rsidR="00142D11" w:rsidRPr="009D77A1">
        <w:rPr>
          <w:b/>
          <w:bCs/>
        </w:rPr>
        <w:t xml:space="preserve"> (in cell A2)</w:t>
      </w:r>
      <w:r w:rsidR="00142D11">
        <w:t>.</w:t>
      </w:r>
      <w:r w:rsidR="00A539DD">
        <w:t xml:space="preserve"> </w:t>
      </w:r>
      <w:r w:rsidR="00B02BB7">
        <w:t>Most importantly, t</w:t>
      </w:r>
      <w:r w:rsidR="0005146E">
        <w:t xml:space="preserve">he city name in the input spreadsheet should be </w:t>
      </w:r>
      <w:r w:rsidR="0005146E" w:rsidRPr="009D77A1">
        <w:rPr>
          <w:b/>
          <w:bCs/>
        </w:rPr>
        <w:t>the same</w:t>
      </w:r>
      <w:r w:rsidR="0005146E">
        <w:t xml:space="preserve"> </w:t>
      </w:r>
      <w:r w:rsidR="00AB1E1F">
        <w:t xml:space="preserve">as the </w:t>
      </w:r>
      <w:r w:rsidR="0005146E">
        <w:t>city</w:t>
      </w:r>
      <w:r w:rsidR="00AB1E1F">
        <w:t xml:space="preserve"> </w:t>
      </w:r>
      <w:r w:rsidR="0005146E">
        <w:t xml:space="preserve">name spreadsheet. For example, </w:t>
      </w:r>
      <w:r w:rsidR="00B02BB7">
        <w:t>'</w:t>
      </w:r>
      <w:r w:rsidR="00CE1F47">
        <w:t>New York</w:t>
      </w:r>
      <w:r w:rsidR="00B02BB7">
        <w:t>'</w:t>
      </w:r>
      <w:r w:rsidR="00CE1F47">
        <w:t xml:space="preserve"> should be </w:t>
      </w:r>
      <w:r w:rsidR="00B02BB7">
        <w:t>'</w:t>
      </w:r>
      <w:r w:rsidR="00CE1F47" w:rsidRPr="00CE1F47">
        <w:t>New York City, United States</w:t>
      </w:r>
      <w:r w:rsidR="00B02BB7">
        <w:t>'</w:t>
      </w:r>
      <w:r w:rsidR="00CE1F47">
        <w:t xml:space="preserve">, </w:t>
      </w:r>
      <w:r w:rsidR="00B02BB7">
        <w:t>'</w:t>
      </w:r>
      <w:r w:rsidR="0082044E">
        <w:t>Washington DC</w:t>
      </w:r>
      <w:r w:rsidR="00B02BB7">
        <w:t>'</w:t>
      </w:r>
      <w:r w:rsidR="0082044E">
        <w:t xml:space="preserve"> should be </w:t>
      </w:r>
      <w:r w:rsidR="00B02BB7">
        <w:t>'</w:t>
      </w:r>
      <w:r w:rsidR="0082044E" w:rsidRPr="0082044E">
        <w:t>Washington, D.C., United States</w:t>
      </w:r>
      <w:r w:rsidR="00B02BB7">
        <w:t>'</w:t>
      </w:r>
      <w:r w:rsidR="0082044E">
        <w:t xml:space="preserve">, </w:t>
      </w:r>
      <w:r w:rsidR="00B02BB7">
        <w:t>'</w:t>
      </w:r>
      <w:r w:rsidR="0082044E">
        <w:t>F</w:t>
      </w:r>
      <w:r w:rsidR="00E53E6D">
        <w:t>t.</w:t>
      </w:r>
      <w:r w:rsidR="0082044E">
        <w:t xml:space="preserve"> Lauderdale</w:t>
      </w:r>
      <w:r w:rsidR="00B02BB7">
        <w:t>'</w:t>
      </w:r>
      <w:r w:rsidR="0082044E">
        <w:t xml:space="preserve"> should be </w:t>
      </w:r>
      <w:r w:rsidR="00B02BB7">
        <w:t>'</w:t>
      </w:r>
      <w:r w:rsidR="00E53E6D" w:rsidRPr="00E53E6D">
        <w:t>Fort Lauderdale, United States</w:t>
      </w:r>
      <w:r w:rsidR="00B02BB7">
        <w:t>'</w:t>
      </w:r>
      <w:r w:rsidR="008A05EA">
        <w:t>, etc.</w:t>
      </w:r>
      <w:r w:rsidR="000746FE">
        <w:t xml:space="preserve"> Also, the city pair </w:t>
      </w:r>
      <w:r w:rsidR="000746FE" w:rsidRPr="00D05E01">
        <w:rPr>
          <w:b/>
          <w:bCs/>
        </w:rPr>
        <w:t xml:space="preserve">should </w:t>
      </w:r>
      <w:r w:rsidR="007A0AE1" w:rsidRPr="00D05E01">
        <w:rPr>
          <w:b/>
          <w:bCs/>
        </w:rPr>
        <w:t>not</w:t>
      </w:r>
      <w:r w:rsidR="007A0AE1">
        <w:t xml:space="preserve"> be blocked by the ocean</w:t>
      </w:r>
      <w:r w:rsidR="00B02BB7">
        <w:t xml:space="preserve"> because</w:t>
      </w:r>
      <w:r w:rsidR="007A0AE1">
        <w:t xml:space="preserve"> the website do</w:t>
      </w:r>
      <w:r w:rsidR="00AB1E1F">
        <w:t>es</w:t>
      </w:r>
      <w:r w:rsidR="007A0AE1">
        <w:t xml:space="preserve"> not </w:t>
      </w:r>
      <w:r w:rsidR="007A0AE1">
        <w:lastRenderedPageBreak/>
        <w:t>have the travel time information for city pair</w:t>
      </w:r>
      <w:r w:rsidR="00AB1E1F">
        <w:t>s</w:t>
      </w:r>
      <w:r w:rsidR="007A0AE1">
        <w:t xml:space="preserve"> </w:t>
      </w:r>
      <w:r w:rsidR="00683F51">
        <w:t xml:space="preserve">such as New York to London and Tokyo to </w:t>
      </w:r>
      <w:r w:rsidR="005B46EF">
        <w:t xml:space="preserve">Los </w:t>
      </w:r>
      <w:r w:rsidR="007C2206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C4401EC" wp14:editId="031F0E04">
                <wp:simplePos x="0" y="0"/>
                <wp:positionH relativeFrom="margin">
                  <wp:align>right</wp:align>
                </wp:positionH>
                <wp:positionV relativeFrom="paragraph">
                  <wp:posOffset>463550</wp:posOffset>
                </wp:positionV>
                <wp:extent cx="5943600" cy="294640"/>
                <wp:effectExtent l="0" t="0" r="0" b="0"/>
                <wp:wrapTopAndBottom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9464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7F98FCE" w14:textId="1FC2E9A4" w:rsidR="007C2206" w:rsidRPr="007C2206" w:rsidRDefault="007C2206" w:rsidP="007C2206">
                            <w:pPr>
                              <w:pStyle w:val="Caption"/>
                              <w:rPr>
                                <w:noProof/>
                                <w:sz w:val="22"/>
                                <w:szCs w:val="22"/>
                              </w:rPr>
                            </w:pPr>
                            <w:r w:rsidRPr="007C2206">
                              <w:rPr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Pr="007C2206">
                              <w:rPr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7C2206">
                              <w:rPr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7C2206">
                              <w:rPr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Pr="007C2206">
                              <w:rPr>
                                <w:noProof/>
                                <w:sz w:val="22"/>
                                <w:szCs w:val="22"/>
                              </w:rPr>
                              <w:t>2</w:t>
                            </w:r>
                            <w:r w:rsidRPr="007C2206">
                              <w:rPr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7C2206">
                              <w:rPr>
                                <w:sz w:val="22"/>
                                <w:szCs w:val="22"/>
                              </w:rPr>
                              <w:t xml:space="preserve"> Sample of Cityname.csv (Left) and Input.csv (Righ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4401E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416.8pt;margin-top:36.5pt;width:468pt;height:23.2pt;z-index:251660288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" stroked="f">
                <v:textbox inset="0,0,0,0">
                  <w:txbxContent>
                    <w:p w14:paraId="77F98FCE" w14:textId="1FC2E9A4" w:rsidR="007C2206" w:rsidRPr="007C2206" w:rsidRDefault="007C2206" w:rsidP="007C2206">
                      <w:pPr>
                        <w:pStyle w:val="Caption"/>
                        <w:rPr>
                          <w:noProof/>
                          <w:sz w:val="22"/>
                          <w:szCs w:val="22"/>
                        </w:rPr>
                      </w:pPr>
                      <w:r w:rsidRPr="007C2206">
                        <w:rPr>
                          <w:sz w:val="22"/>
                          <w:szCs w:val="22"/>
                        </w:rPr>
                        <w:t xml:space="preserve">Figure </w:t>
                      </w:r>
                      <w:r w:rsidRPr="007C2206">
                        <w:rPr>
                          <w:sz w:val="22"/>
                          <w:szCs w:val="22"/>
                        </w:rPr>
                        <w:fldChar w:fldCharType="begin"/>
                      </w:r>
                      <w:r w:rsidRPr="007C2206">
                        <w:rPr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7C2206">
                        <w:rPr>
                          <w:sz w:val="22"/>
                          <w:szCs w:val="22"/>
                        </w:rPr>
                        <w:fldChar w:fldCharType="separate"/>
                      </w:r>
                      <w:r w:rsidRPr="007C2206">
                        <w:rPr>
                          <w:noProof/>
                          <w:sz w:val="22"/>
                          <w:szCs w:val="22"/>
                        </w:rPr>
                        <w:t>2</w:t>
                      </w:r>
                      <w:r w:rsidRPr="007C2206">
                        <w:rPr>
                          <w:sz w:val="22"/>
                          <w:szCs w:val="22"/>
                        </w:rPr>
                        <w:fldChar w:fldCharType="end"/>
                      </w:r>
                      <w:r w:rsidRPr="007C2206">
                        <w:rPr>
                          <w:sz w:val="22"/>
                          <w:szCs w:val="22"/>
                        </w:rPr>
                        <w:t xml:space="preserve"> Sample of Cityname.csv (Left) and Input.csv (Right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7C2206">
        <w:rPr>
          <w:noProof/>
        </w:rPr>
        <w:drawing>
          <wp:anchor distT="0" distB="0" distL="114300" distR="114300" simplePos="0" relativeHeight="251658240" behindDoc="0" locked="0" layoutInCell="1" allowOverlap="1" wp14:anchorId="5F7BBEAC" wp14:editId="175487BC">
            <wp:simplePos x="0" y="0"/>
            <wp:positionH relativeFrom="margin">
              <wp:align>right</wp:align>
            </wp:positionH>
            <wp:positionV relativeFrom="paragraph">
              <wp:posOffset>768985</wp:posOffset>
            </wp:positionV>
            <wp:extent cx="5943600" cy="2017395"/>
            <wp:effectExtent l="0" t="0" r="0" b="190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890"/>
                    <a:stretch/>
                  </pic:blipFill>
                  <pic:spPr bwMode="auto">
                    <a:xfrm>
                      <a:off x="0" y="0"/>
                      <a:ext cx="5943600" cy="2017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5B46EF">
        <w:t>Angeles</w:t>
      </w:r>
      <w:r w:rsidR="00683F51">
        <w:t>.</w:t>
      </w:r>
    </w:p>
    <w:p w14:paraId="3C346560" w14:textId="2DC1AC90" w:rsidR="00003745" w:rsidRDefault="00003745" w:rsidP="00B02BB7">
      <w:pPr>
        <w:pStyle w:val="ListNumber"/>
        <w:numPr>
          <w:ilvl w:val="0"/>
          <w:numId w:val="0"/>
        </w:numPr>
        <w:spacing w:line="276" w:lineRule="auto"/>
        <w:ind w:left="360"/>
      </w:pPr>
    </w:p>
    <w:p w14:paraId="61B2A7B1" w14:textId="2EF00DAB" w:rsidR="00421401" w:rsidRDefault="00421401" w:rsidP="00B02BB7">
      <w:pPr>
        <w:pStyle w:val="ListNumber"/>
        <w:spacing w:line="276" w:lineRule="auto"/>
      </w:pPr>
      <w:r>
        <w:t>Have the compiler, Google Chrome, and web driver tool ready for the program:</w:t>
      </w:r>
    </w:p>
    <w:p w14:paraId="1DD82EBC" w14:textId="78C6AEE2" w:rsidR="00421401" w:rsidRDefault="00421401" w:rsidP="00B02BB7">
      <w:pPr>
        <w:pStyle w:val="ListNumber"/>
        <w:numPr>
          <w:ilvl w:val="0"/>
          <w:numId w:val="0"/>
        </w:numPr>
        <w:spacing w:line="276" w:lineRule="auto"/>
        <w:ind w:left="360"/>
      </w:pPr>
      <w:r>
        <w:t>There are two types of codes in the folder, .</w:t>
      </w:r>
      <w:proofErr w:type="spellStart"/>
      <w:r>
        <w:t>py</w:t>
      </w:r>
      <w:proofErr w:type="spellEnd"/>
      <w:r>
        <w:t xml:space="preserve"> </w:t>
      </w:r>
      <w:proofErr w:type="gramStart"/>
      <w:r>
        <w:t>and .</w:t>
      </w:r>
      <w:proofErr w:type="spellStart"/>
      <w:r>
        <w:t>ipynb</w:t>
      </w:r>
      <w:proofErr w:type="spellEnd"/>
      <w:proofErr w:type="gramEnd"/>
      <w:r>
        <w:t xml:space="preserve">. The functions are the same, and users can </w:t>
      </w:r>
      <w:r w:rsidR="00B02BB7">
        <w:t>choose</w:t>
      </w:r>
      <w:r>
        <w:t xml:space="preserve"> either Python or </w:t>
      </w:r>
      <w:proofErr w:type="spellStart"/>
      <w:r>
        <w:t>Jupyter</w:t>
      </w:r>
      <w:proofErr w:type="spellEnd"/>
      <w:r>
        <w:t xml:space="preserve"> Notebook to run the program. The tool uses Google Chrome f</w:t>
      </w:r>
      <w:r w:rsidR="00AB1E1F">
        <w:t>or</w:t>
      </w:r>
      <w:r>
        <w:t xml:space="preserve"> scraping</w:t>
      </w:r>
      <w:r w:rsidR="00B02BB7">
        <w:t>,</w:t>
      </w:r>
      <w:r>
        <w:t xml:space="preserve"> and </w:t>
      </w:r>
      <w:r w:rsidR="00B02BB7">
        <w:t>users need to know</w:t>
      </w:r>
      <w:r>
        <w:t xml:space="preserve"> the </w:t>
      </w:r>
      <w:r w:rsidR="00B02BB7">
        <w:t>browser's version numb</w:t>
      </w:r>
      <w:r>
        <w:t xml:space="preserve">er. Wed driver tools are </w:t>
      </w:r>
      <w:r w:rsidRPr="00D31166">
        <w:t>open</w:t>
      </w:r>
      <w:r w:rsidR="00AB1E1F">
        <w:t>-</w:t>
      </w:r>
      <w:r w:rsidRPr="00D31166">
        <w:t>source tool</w:t>
      </w:r>
      <w:r>
        <w:t>s</w:t>
      </w:r>
      <w:r w:rsidRPr="00D31166">
        <w:t xml:space="preserve"> for automated testing of web</w:t>
      </w:r>
      <w:r w:rsidR="00AB1E1F">
        <w:t xml:space="preserve"> </w:t>
      </w:r>
      <w:r w:rsidRPr="00D31166">
        <w:t>apps</w:t>
      </w:r>
      <w:r>
        <w:t>, and Chrome drivers can be downloaded here (</w:t>
      </w:r>
      <w:hyperlink r:id="rId8" w:history="1">
        <w:r w:rsidRPr="00963CE4">
          <w:rPr>
            <w:rStyle w:val="Hyperlink"/>
          </w:rPr>
          <w:t>https://chromedriver.chromium.org/downloads</w:t>
        </w:r>
      </w:hyperlink>
      <w:r>
        <w:t xml:space="preserve">). Remember to replace the correct release for the version of Google Chrome with the </w:t>
      </w:r>
      <w:r w:rsidR="00B02BB7">
        <w:t>'</w:t>
      </w:r>
      <w:r>
        <w:t>chromedriver.exe</w:t>
      </w:r>
      <w:r w:rsidR="00B02BB7">
        <w:t>'.</w:t>
      </w:r>
      <w:r>
        <w:t xml:space="preserve"> (</w:t>
      </w:r>
      <w:r w:rsidR="00B02BB7">
        <w:t xml:space="preserve">The driver in the folder is </w:t>
      </w:r>
      <w:r>
        <w:t>version 103 Chrome driver)</w:t>
      </w:r>
    </w:p>
    <w:p w14:paraId="782DE820" w14:textId="77777777" w:rsidR="00421401" w:rsidRDefault="00421401" w:rsidP="00B02BB7">
      <w:pPr>
        <w:pStyle w:val="ListNumber"/>
        <w:numPr>
          <w:ilvl w:val="0"/>
          <w:numId w:val="0"/>
        </w:numPr>
        <w:spacing w:line="276" w:lineRule="auto"/>
        <w:ind w:left="360"/>
      </w:pPr>
    </w:p>
    <w:p w14:paraId="58F0AD31" w14:textId="516AF30E" w:rsidR="00CA0642" w:rsidRDefault="005319CD" w:rsidP="00B02BB7">
      <w:pPr>
        <w:pStyle w:val="ListNumber"/>
        <w:spacing w:line="276" w:lineRule="auto"/>
      </w:pPr>
      <w:r>
        <w:t>Run the code:</w:t>
      </w:r>
    </w:p>
    <w:p w14:paraId="0EFB3AFA" w14:textId="61795518" w:rsidR="005319CD" w:rsidRDefault="005319CD" w:rsidP="00B02BB7">
      <w:pPr>
        <w:pStyle w:val="ListNumber"/>
        <w:numPr>
          <w:ilvl w:val="0"/>
          <w:numId w:val="0"/>
        </w:numPr>
        <w:spacing w:line="276" w:lineRule="auto"/>
        <w:ind w:left="360"/>
      </w:pPr>
      <w:r>
        <w:t xml:space="preserve">Before running the code, </w:t>
      </w:r>
      <w:r w:rsidR="00AB1E1F">
        <w:t>ensure</w:t>
      </w:r>
      <w:r>
        <w:t xml:space="preserve"> all files are in the same folder, including </w:t>
      </w:r>
      <w:r w:rsidR="00952370" w:rsidRPr="00952370">
        <w:t>chromedriver</w:t>
      </w:r>
      <w:r w:rsidR="00952370">
        <w:t xml:space="preserve">.exe, </w:t>
      </w:r>
      <w:r w:rsidR="00952370" w:rsidRPr="00952370">
        <w:t>Cityname</w:t>
      </w:r>
      <w:r w:rsidR="00952370">
        <w:t xml:space="preserve">.csv, </w:t>
      </w:r>
      <w:r w:rsidR="00AB1E1F">
        <w:t xml:space="preserve">and </w:t>
      </w:r>
      <w:r w:rsidR="00952370">
        <w:t>Input.csv.</w:t>
      </w:r>
    </w:p>
    <w:p w14:paraId="680E437B" w14:textId="06C270EF" w:rsidR="00421401" w:rsidRDefault="00421401" w:rsidP="00B02BB7">
      <w:pPr>
        <w:pStyle w:val="ListNumber"/>
        <w:numPr>
          <w:ilvl w:val="0"/>
          <w:numId w:val="4"/>
        </w:numPr>
        <w:spacing w:line="276" w:lineRule="auto"/>
      </w:pPr>
      <w:r>
        <w:t xml:space="preserve">Run </w:t>
      </w:r>
      <w:proofErr w:type="gramStart"/>
      <w:r>
        <w:t>the .</w:t>
      </w:r>
      <w:proofErr w:type="spellStart"/>
      <w:r>
        <w:t>ipynb</w:t>
      </w:r>
      <w:proofErr w:type="spellEnd"/>
      <w:proofErr w:type="gramEnd"/>
      <w:r>
        <w:t xml:space="preserve"> code using </w:t>
      </w:r>
      <w:r w:rsidR="00AB1E1F">
        <w:t xml:space="preserve">the </w:t>
      </w:r>
      <w:proofErr w:type="spellStart"/>
      <w:r>
        <w:t>Jupyter</w:t>
      </w:r>
      <w:proofErr w:type="spellEnd"/>
      <w:r>
        <w:t xml:space="preserve"> notebook:</w:t>
      </w:r>
    </w:p>
    <w:p w14:paraId="157AFA3E" w14:textId="7EF1FA43" w:rsidR="00877B27" w:rsidRDefault="00877B27" w:rsidP="00B02BB7">
      <w:pPr>
        <w:pStyle w:val="ListNumber"/>
        <w:numPr>
          <w:ilvl w:val="0"/>
          <w:numId w:val="0"/>
        </w:numPr>
        <w:spacing w:line="276" w:lineRule="auto"/>
        <w:ind w:left="720"/>
      </w:pPr>
      <w:r>
        <w:t xml:space="preserve">Have the </w:t>
      </w:r>
      <w:proofErr w:type="spellStart"/>
      <w:r>
        <w:t>Jupyter</w:t>
      </w:r>
      <w:proofErr w:type="spellEnd"/>
      <w:r>
        <w:t xml:space="preserve"> notebook ready (</w:t>
      </w:r>
      <w:r w:rsidR="00B02BB7">
        <w:t xml:space="preserve">I </w:t>
      </w:r>
      <w:r w:rsidR="00AB1E1F">
        <w:t>h</w:t>
      </w:r>
      <w:r>
        <w:t xml:space="preserve">ighly recommend this </w:t>
      </w:r>
      <w:proofErr w:type="spellStart"/>
      <w:r>
        <w:t>Youtube</w:t>
      </w:r>
      <w:proofErr w:type="spellEnd"/>
      <w:r>
        <w:t xml:space="preserve"> tutorial: </w:t>
      </w:r>
      <w:hyperlink r:id="rId9" w:history="1">
        <w:r w:rsidRPr="005C55BA">
          <w:rPr>
            <w:rStyle w:val="Hyperlink"/>
          </w:rPr>
          <w:t>https://www.youtube.com/watch?v=2WL-XTl2QYI&amp;ab_channel=DaveGray</w:t>
        </w:r>
      </w:hyperlink>
      <w:r>
        <w:t xml:space="preserve">), and then open the </w:t>
      </w:r>
      <w:r w:rsidRPr="00376DBF">
        <w:t>Hyperloop.</w:t>
      </w:r>
      <w:r w:rsidR="00AB1E1F">
        <w:t xml:space="preserve"> </w:t>
      </w:r>
      <w:proofErr w:type="spellStart"/>
      <w:r w:rsidRPr="00376DBF">
        <w:t>ipynb</w:t>
      </w:r>
      <w:proofErr w:type="spellEnd"/>
      <w:r>
        <w:t xml:space="preserve">. Hit run and wait for the web driver to collect all the datasets. The program will show the validation process and which city pair it is exploring. Once </w:t>
      </w:r>
      <w:r w:rsidR="00B02BB7">
        <w:t>"</w:t>
      </w:r>
      <w:r>
        <w:t>Completed</w:t>
      </w:r>
      <w:r w:rsidR="00B02BB7">
        <w:t>"</w:t>
      </w:r>
      <w:r>
        <w:t xml:space="preserve"> comes out, the output </w:t>
      </w:r>
      <w:r w:rsidR="00AB1E1F">
        <w:t>CSV</w:t>
      </w:r>
      <w:r>
        <w:t xml:space="preserve"> file is ready.</w:t>
      </w:r>
    </w:p>
    <w:p w14:paraId="11F04BA5" w14:textId="59A8E404" w:rsidR="00877B27" w:rsidRDefault="00877B27" w:rsidP="00B02BB7">
      <w:pPr>
        <w:pStyle w:val="ListNumber"/>
        <w:numPr>
          <w:ilvl w:val="0"/>
          <w:numId w:val="4"/>
        </w:numPr>
        <w:spacing w:line="276" w:lineRule="auto"/>
      </w:pPr>
      <w:r>
        <w:t>Run the .</w:t>
      </w:r>
      <w:proofErr w:type="spellStart"/>
      <w:r>
        <w:t>p</w:t>
      </w:r>
      <w:r>
        <w:t>y</w:t>
      </w:r>
      <w:proofErr w:type="spellEnd"/>
      <w:r>
        <w:t xml:space="preserve"> code using </w:t>
      </w:r>
      <w:r>
        <w:t>any comp</w:t>
      </w:r>
      <w:r w:rsidR="00AB1E1F">
        <w:t>il</w:t>
      </w:r>
      <w:r>
        <w:t>er:</w:t>
      </w:r>
    </w:p>
    <w:p w14:paraId="160F4802" w14:textId="74B176C1" w:rsidR="003B06B1" w:rsidRDefault="003B06B1" w:rsidP="00B02BB7">
      <w:pPr>
        <w:pStyle w:val="ListNumber"/>
        <w:numPr>
          <w:ilvl w:val="0"/>
          <w:numId w:val="0"/>
        </w:numPr>
        <w:spacing w:line="276" w:lineRule="auto"/>
        <w:ind w:left="720"/>
      </w:pPr>
      <w:r>
        <w:t>R</w:t>
      </w:r>
      <w:r>
        <w:t>un</w:t>
      </w:r>
      <w:r>
        <w:t xml:space="preserve"> </w:t>
      </w:r>
      <w:r w:rsidR="00AB1E1F">
        <w:t>Hyperloop.py and</w:t>
      </w:r>
      <w:r>
        <w:t xml:space="preserve"> wait for the web driver to collect all the datasets. The program will show the validation process and which city pair it is exploring. Once </w:t>
      </w:r>
      <w:r w:rsidR="00B02BB7">
        <w:t>"</w:t>
      </w:r>
      <w:r>
        <w:t>Completed</w:t>
      </w:r>
      <w:r w:rsidR="00B02BB7">
        <w:t>"</w:t>
      </w:r>
      <w:r>
        <w:t xml:space="preserve"> comes out, the output </w:t>
      </w:r>
      <w:r w:rsidR="00AB1E1F">
        <w:t>CSV</w:t>
      </w:r>
      <w:r>
        <w:t xml:space="preserve"> file is ready.</w:t>
      </w:r>
    </w:p>
    <w:p w14:paraId="3B5A1FC7" w14:textId="11FC45D2" w:rsidR="003B06B1" w:rsidRDefault="003B06B1" w:rsidP="00B02BB7">
      <w:pPr>
        <w:pStyle w:val="ListNumber"/>
        <w:numPr>
          <w:ilvl w:val="0"/>
          <w:numId w:val="0"/>
        </w:numPr>
        <w:spacing w:line="276" w:lineRule="auto"/>
        <w:ind w:left="720"/>
      </w:pPr>
    </w:p>
    <w:p w14:paraId="4E2F67AC" w14:textId="77777777" w:rsidR="00877B27" w:rsidRDefault="00877B27" w:rsidP="00B02BB7">
      <w:pPr>
        <w:pStyle w:val="ListNumber"/>
        <w:numPr>
          <w:ilvl w:val="0"/>
          <w:numId w:val="0"/>
        </w:numPr>
        <w:spacing w:line="276" w:lineRule="auto"/>
        <w:ind w:left="720"/>
      </w:pPr>
    </w:p>
    <w:p w14:paraId="29EA1D83" w14:textId="77777777" w:rsidR="00877B27" w:rsidRDefault="00877B27" w:rsidP="00B02BB7">
      <w:pPr>
        <w:pStyle w:val="ListNumber"/>
        <w:numPr>
          <w:ilvl w:val="0"/>
          <w:numId w:val="0"/>
        </w:numPr>
        <w:spacing w:line="276" w:lineRule="auto"/>
        <w:ind w:left="720"/>
      </w:pPr>
    </w:p>
    <w:p w14:paraId="56C90825" w14:textId="77777777" w:rsidR="00421401" w:rsidRDefault="00421401" w:rsidP="00B02BB7">
      <w:pPr>
        <w:pStyle w:val="ListNumber"/>
        <w:numPr>
          <w:ilvl w:val="0"/>
          <w:numId w:val="0"/>
        </w:numPr>
        <w:spacing w:line="276" w:lineRule="auto"/>
        <w:ind w:left="360"/>
      </w:pPr>
    </w:p>
    <w:sectPr w:rsidR="004214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6B2297F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7F"/>
    <w:multiLevelType w:val="singleLevel"/>
    <w:tmpl w:val="8266E33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FFFFFF88"/>
    <w:multiLevelType w:val="singleLevel"/>
    <w:tmpl w:val="43BC065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A4C6A7D"/>
    <w:multiLevelType w:val="hybridMultilevel"/>
    <w:tmpl w:val="130401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312F5F"/>
    <w:multiLevelType w:val="hybridMultilevel"/>
    <w:tmpl w:val="2A18222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G0MDU1N7MwNDS0NLdQ0lEKTi0uzszPAykwrQUAMih65ywAAAA="/>
  </w:docVars>
  <w:rsids>
    <w:rsidRoot w:val="00410850"/>
    <w:rsid w:val="00003745"/>
    <w:rsid w:val="0005146E"/>
    <w:rsid w:val="000746FE"/>
    <w:rsid w:val="00075723"/>
    <w:rsid w:val="000C4C1A"/>
    <w:rsid w:val="00105EF9"/>
    <w:rsid w:val="00116507"/>
    <w:rsid w:val="00142D11"/>
    <w:rsid w:val="0017483B"/>
    <w:rsid w:val="0017575E"/>
    <w:rsid w:val="0021653D"/>
    <w:rsid w:val="00230D89"/>
    <w:rsid w:val="00287D2B"/>
    <w:rsid w:val="002A5BC4"/>
    <w:rsid w:val="002B565E"/>
    <w:rsid w:val="002B697F"/>
    <w:rsid w:val="002F539D"/>
    <w:rsid w:val="00316A9E"/>
    <w:rsid w:val="0032626A"/>
    <w:rsid w:val="0034165E"/>
    <w:rsid w:val="00343D64"/>
    <w:rsid w:val="00346305"/>
    <w:rsid w:val="00376DBF"/>
    <w:rsid w:val="003A1BB7"/>
    <w:rsid w:val="003B06B1"/>
    <w:rsid w:val="003F3B2E"/>
    <w:rsid w:val="00401644"/>
    <w:rsid w:val="004101B7"/>
    <w:rsid w:val="00410850"/>
    <w:rsid w:val="00421401"/>
    <w:rsid w:val="00452545"/>
    <w:rsid w:val="004A09E5"/>
    <w:rsid w:val="00523155"/>
    <w:rsid w:val="005319CD"/>
    <w:rsid w:val="0056113A"/>
    <w:rsid w:val="00597D27"/>
    <w:rsid w:val="005B2223"/>
    <w:rsid w:val="005B28C0"/>
    <w:rsid w:val="005B46EF"/>
    <w:rsid w:val="005C55BA"/>
    <w:rsid w:val="0061425F"/>
    <w:rsid w:val="00664D76"/>
    <w:rsid w:val="00683F51"/>
    <w:rsid w:val="006D49CE"/>
    <w:rsid w:val="00706201"/>
    <w:rsid w:val="00774D19"/>
    <w:rsid w:val="00776AB2"/>
    <w:rsid w:val="007A0AE1"/>
    <w:rsid w:val="007C2206"/>
    <w:rsid w:val="0082044E"/>
    <w:rsid w:val="008273EA"/>
    <w:rsid w:val="00877B27"/>
    <w:rsid w:val="008871B7"/>
    <w:rsid w:val="008A05EA"/>
    <w:rsid w:val="008D5C63"/>
    <w:rsid w:val="008E1407"/>
    <w:rsid w:val="00952370"/>
    <w:rsid w:val="00963CE4"/>
    <w:rsid w:val="00974D96"/>
    <w:rsid w:val="009B12FF"/>
    <w:rsid w:val="009D5982"/>
    <w:rsid w:val="009D77A1"/>
    <w:rsid w:val="00A1463A"/>
    <w:rsid w:val="00A33AF4"/>
    <w:rsid w:val="00A37F2A"/>
    <w:rsid w:val="00A539DD"/>
    <w:rsid w:val="00AA5FBF"/>
    <w:rsid w:val="00AB1E1F"/>
    <w:rsid w:val="00B02BB7"/>
    <w:rsid w:val="00B05BB1"/>
    <w:rsid w:val="00B53345"/>
    <w:rsid w:val="00B8184D"/>
    <w:rsid w:val="00B95A1A"/>
    <w:rsid w:val="00BE640D"/>
    <w:rsid w:val="00C50A8A"/>
    <w:rsid w:val="00C5142F"/>
    <w:rsid w:val="00C671C5"/>
    <w:rsid w:val="00C850FB"/>
    <w:rsid w:val="00CA0642"/>
    <w:rsid w:val="00CB5DAD"/>
    <w:rsid w:val="00CC704A"/>
    <w:rsid w:val="00CE1F47"/>
    <w:rsid w:val="00CF6B94"/>
    <w:rsid w:val="00D053E1"/>
    <w:rsid w:val="00D05E01"/>
    <w:rsid w:val="00D10287"/>
    <w:rsid w:val="00D31166"/>
    <w:rsid w:val="00D361EC"/>
    <w:rsid w:val="00D706A2"/>
    <w:rsid w:val="00D91CCD"/>
    <w:rsid w:val="00DA54D5"/>
    <w:rsid w:val="00DD1562"/>
    <w:rsid w:val="00DD6894"/>
    <w:rsid w:val="00DE6F44"/>
    <w:rsid w:val="00DF6CFB"/>
    <w:rsid w:val="00E20CE9"/>
    <w:rsid w:val="00E37CCE"/>
    <w:rsid w:val="00E53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5144AF"/>
  <w15:chartTrackingRefBased/>
  <w15:docId w15:val="{97A87B05-A88C-4990-9360-75854A9C4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1E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1E1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016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1644"/>
    <w:rPr>
      <w:color w:val="605E5C"/>
      <w:shd w:val="clear" w:color="auto" w:fill="E1DFDD"/>
    </w:rPr>
  </w:style>
  <w:style w:type="paragraph" w:styleId="ListNumber">
    <w:name w:val="List Number"/>
    <w:basedOn w:val="Normal"/>
    <w:uiPriority w:val="99"/>
    <w:unhideWhenUsed/>
    <w:rsid w:val="002F539D"/>
    <w:pPr>
      <w:numPr>
        <w:numId w:val="1"/>
      </w:numPr>
      <w:contextualSpacing/>
    </w:pPr>
  </w:style>
  <w:style w:type="paragraph" w:styleId="ListNumber2">
    <w:name w:val="List Number 2"/>
    <w:basedOn w:val="Normal"/>
    <w:uiPriority w:val="99"/>
    <w:unhideWhenUsed/>
    <w:rsid w:val="002F539D"/>
    <w:pPr>
      <w:numPr>
        <w:numId w:val="2"/>
      </w:numPr>
      <w:contextualSpacing/>
    </w:pPr>
  </w:style>
  <w:style w:type="paragraph" w:styleId="ListNumber3">
    <w:name w:val="List Number 3"/>
    <w:basedOn w:val="Normal"/>
    <w:uiPriority w:val="99"/>
    <w:unhideWhenUsed/>
    <w:rsid w:val="002F539D"/>
    <w:pPr>
      <w:numPr>
        <w:numId w:val="3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AB1E1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1E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1E1F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B1E1F"/>
    <w:rPr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B1E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B1E1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B02BB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romedriver.chromium.org/download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route.virginhyperloop.com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2WL-XTl2QYI&amp;ab_channel=DaveGra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2</Pages>
  <Words>541</Words>
  <Characters>308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Robert</dc:creator>
  <cp:keywords/>
  <dc:description/>
  <cp:lastModifiedBy>Zhang, Robert</cp:lastModifiedBy>
  <cp:revision>99</cp:revision>
  <dcterms:created xsi:type="dcterms:W3CDTF">2022-08-14T21:19:00Z</dcterms:created>
  <dcterms:modified xsi:type="dcterms:W3CDTF">2022-08-21T20:48:00Z</dcterms:modified>
</cp:coreProperties>
</file>